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10E9A1" w14:textId="6E22A19A" w:rsidR="00F42404" w:rsidRPr="001E0BAD" w:rsidRDefault="00F42404" w:rsidP="00F42404">
      <w:pPr>
        <w:spacing w:after="0"/>
        <w:rPr>
          <w:rFonts w:ascii="Open Sans" w:hAnsi="Open Sans" w:cs="Open Sans"/>
          <w:b/>
          <w:bCs/>
          <w:sz w:val="40"/>
          <w:szCs w:val="40"/>
        </w:rPr>
      </w:pPr>
      <w:r>
        <w:rPr>
          <w:rFonts w:ascii="Open Sans" w:hAnsi="Open Sans" w:cs="Open Sans"/>
          <w:b/>
          <w:bCs/>
          <w:sz w:val="40"/>
          <w:szCs w:val="40"/>
        </w:rPr>
        <w:t>Cyclone</w:t>
      </w:r>
      <w:r w:rsidRPr="00F42404">
        <w:rPr>
          <w:rFonts w:ascii="Open Sans" w:hAnsi="Open Sans" w:cs="Open Sans"/>
          <w:b/>
          <w:bCs/>
          <w:sz w:val="40"/>
          <w:szCs w:val="40"/>
        </w:rPr>
        <w:t xml:space="preserve"> </w:t>
      </w:r>
      <w:proofErr w:type="spellStart"/>
      <w:r>
        <w:rPr>
          <w:rFonts w:ascii="Open Sans" w:hAnsi="Open Sans" w:cs="Open Sans"/>
          <w:b/>
          <w:bCs/>
          <w:sz w:val="40"/>
          <w:szCs w:val="40"/>
        </w:rPr>
        <w:t>Idai</w:t>
      </w:r>
      <w:proofErr w:type="spellEnd"/>
      <w:r w:rsidRPr="00F42404">
        <w:rPr>
          <w:rFonts w:ascii="Open Sans" w:hAnsi="Open Sans" w:cs="Open Sans"/>
          <w:b/>
          <w:bCs/>
          <w:sz w:val="40"/>
          <w:szCs w:val="40"/>
        </w:rPr>
        <w:t xml:space="preserve"> </w:t>
      </w:r>
      <w:r w:rsidR="001E0BAD">
        <w:rPr>
          <w:rFonts w:ascii="Open Sans" w:hAnsi="Open Sans" w:cs="Open Sans"/>
          <w:b/>
          <w:bCs/>
          <w:sz w:val="40"/>
          <w:szCs w:val="40"/>
        </w:rPr>
        <w:t xml:space="preserve">- </w:t>
      </w:r>
      <w:r w:rsidRPr="00F42404">
        <w:rPr>
          <w:rFonts w:ascii="Open Sans" w:hAnsi="Open Sans" w:cs="Open Sans"/>
        </w:rPr>
        <w:t>Online information</w:t>
      </w:r>
    </w:p>
    <w:p w14:paraId="34D179C2" w14:textId="77777777" w:rsidR="00F42404" w:rsidRPr="00F42404" w:rsidRDefault="00F42404" w:rsidP="00F42404">
      <w:pPr>
        <w:spacing w:after="0"/>
        <w:rPr>
          <w:rFonts w:ascii="Open Sans" w:hAnsi="Open Sans" w:cs="Open Sans"/>
        </w:rPr>
      </w:pPr>
    </w:p>
    <w:p w14:paraId="11759B6D" w14:textId="639D7C5E" w:rsidR="00EF79B4" w:rsidRPr="00F42404" w:rsidRDefault="00EF79B4" w:rsidP="004069A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F42404">
        <w:rPr>
          <w:rFonts w:ascii="Open Sans" w:hAnsi="Open Sans" w:cs="Open Sans"/>
        </w:rPr>
        <w:t>NASA – Hurricane &amp; Typhoon updates.  Lots of satellite imagery.</w:t>
      </w:r>
    </w:p>
    <w:p w14:paraId="4B29B662" w14:textId="02F0CC4C" w:rsidR="000B5B0D" w:rsidRPr="00F42404" w:rsidRDefault="007F1DEA" w:rsidP="004069A3">
      <w:pPr>
        <w:pStyle w:val="ListParagraph"/>
        <w:rPr>
          <w:rFonts w:ascii="Open Sans" w:hAnsi="Open Sans" w:cs="Open Sans"/>
        </w:rPr>
      </w:pPr>
      <w:hyperlink r:id="rId7" w:history="1">
        <w:r w:rsidR="004069A3" w:rsidRPr="00F42404">
          <w:rPr>
            <w:rStyle w:val="Hyperlink"/>
            <w:rFonts w:ascii="Open Sans" w:hAnsi="Open Sans" w:cs="Open Sans"/>
          </w:rPr>
          <w:t>https://blogs.nasa.gov/hurricanes/tag/idai-2019/</w:t>
        </w:r>
      </w:hyperlink>
    </w:p>
    <w:p w14:paraId="6ADA430B" w14:textId="77777777" w:rsidR="004069A3" w:rsidRPr="00F42404" w:rsidRDefault="004069A3" w:rsidP="004069A3">
      <w:pPr>
        <w:pStyle w:val="ListParagraph"/>
        <w:rPr>
          <w:rFonts w:ascii="Open Sans" w:hAnsi="Open Sans" w:cs="Open Sans"/>
        </w:rPr>
      </w:pPr>
    </w:p>
    <w:p w14:paraId="73C75DA6" w14:textId="6231C58E" w:rsidR="00EF79B4" w:rsidRPr="00F42404" w:rsidRDefault="00EF79B4" w:rsidP="004069A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F42404">
        <w:rPr>
          <w:rFonts w:ascii="Open Sans" w:hAnsi="Open Sans" w:cs="Open Sans"/>
        </w:rPr>
        <w:t xml:space="preserve">Wikipedia’s page on </w:t>
      </w:r>
      <w:proofErr w:type="spellStart"/>
      <w:r w:rsidR="004069A3" w:rsidRPr="00F42404">
        <w:rPr>
          <w:rFonts w:ascii="Open Sans" w:hAnsi="Open Sans" w:cs="Open Sans"/>
        </w:rPr>
        <w:t>Id</w:t>
      </w:r>
      <w:r w:rsidRPr="00F42404">
        <w:rPr>
          <w:rFonts w:ascii="Open Sans" w:hAnsi="Open Sans" w:cs="Open Sans"/>
        </w:rPr>
        <w:t>ai</w:t>
      </w:r>
      <w:proofErr w:type="spellEnd"/>
      <w:r w:rsidRPr="00F42404">
        <w:rPr>
          <w:rFonts w:ascii="Open Sans" w:hAnsi="Open Sans" w:cs="Open Sans"/>
        </w:rPr>
        <w:t>.  Comprehensive, and well-referenced.</w:t>
      </w:r>
    </w:p>
    <w:p w14:paraId="784C39C8" w14:textId="2C21BDA6" w:rsidR="000B5B0D" w:rsidRPr="00F42404" w:rsidRDefault="007F1DEA" w:rsidP="004069A3">
      <w:pPr>
        <w:pStyle w:val="ListParagraph"/>
        <w:rPr>
          <w:rFonts w:ascii="Open Sans" w:hAnsi="Open Sans" w:cs="Open Sans"/>
        </w:rPr>
      </w:pPr>
      <w:hyperlink r:id="rId8" w:history="1">
        <w:r w:rsidR="004069A3" w:rsidRPr="00F42404">
          <w:rPr>
            <w:rStyle w:val="Hyperlink"/>
            <w:rFonts w:ascii="Open Sans" w:hAnsi="Open Sans" w:cs="Open Sans"/>
          </w:rPr>
          <w:t>https://en.wikipedia.org/wiki/Cyclone_Idai</w:t>
        </w:r>
      </w:hyperlink>
    </w:p>
    <w:p w14:paraId="25756552" w14:textId="77777777" w:rsidR="004069A3" w:rsidRPr="00F42404" w:rsidRDefault="004069A3" w:rsidP="004069A3">
      <w:pPr>
        <w:pStyle w:val="ListParagraph"/>
        <w:rPr>
          <w:rFonts w:ascii="Open Sans" w:hAnsi="Open Sans" w:cs="Open Sans"/>
        </w:rPr>
      </w:pPr>
    </w:p>
    <w:p w14:paraId="77301438" w14:textId="4A66DA6B" w:rsidR="00EF79B4" w:rsidRPr="00F42404" w:rsidRDefault="00EF79B4" w:rsidP="004069A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F42404">
        <w:rPr>
          <w:rFonts w:ascii="Open Sans" w:hAnsi="Open Sans" w:cs="Open Sans"/>
        </w:rPr>
        <w:t>The BBC news assessment of the impact of the storm</w:t>
      </w:r>
    </w:p>
    <w:p w14:paraId="09E451B5" w14:textId="685E60FE" w:rsidR="000B5B0D" w:rsidRPr="00F42404" w:rsidRDefault="007F1DEA" w:rsidP="004069A3">
      <w:pPr>
        <w:pStyle w:val="ListParagraph"/>
        <w:rPr>
          <w:rFonts w:ascii="Open Sans" w:hAnsi="Open Sans" w:cs="Open Sans"/>
        </w:rPr>
      </w:pPr>
      <w:hyperlink r:id="rId9" w:history="1">
        <w:r w:rsidR="004069A3" w:rsidRPr="00F42404">
          <w:rPr>
            <w:rStyle w:val="Hyperlink"/>
            <w:rFonts w:ascii="Open Sans" w:hAnsi="Open Sans" w:cs="Open Sans"/>
          </w:rPr>
          <w:t>https://www.bbc.co.uk/news/world-africa-47638696</w:t>
        </w:r>
      </w:hyperlink>
    </w:p>
    <w:p w14:paraId="07BBEA2F" w14:textId="77777777" w:rsidR="004069A3" w:rsidRPr="00F42404" w:rsidRDefault="004069A3" w:rsidP="004069A3">
      <w:pPr>
        <w:pStyle w:val="ListParagraph"/>
        <w:rPr>
          <w:rFonts w:ascii="Open Sans" w:hAnsi="Open Sans" w:cs="Open Sans"/>
        </w:rPr>
      </w:pPr>
    </w:p>
    <w:p w14:paraId="411896EE" w14:textId="17AD9038" w:rsidR="00EF79B4" w:rsidRPr="00F42404" w:rsidRDefault="00EF79B4" w:rsidP="004069A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F42404">
        <w:rPr>
          <w:rFonts w:ascii="Open Sans" w:hAnsi="Open Sans" w:cs="Open Sans"/>
        </w:rPr>
        <w:t xml:space="preserve">A Guardian article evaluating whether </w:t>
      </w:r>
      <w:proofErr w:type="spellStart"/>
      <w:r w:rsidRPr="00F42404">
        <w:rPr>
          <w:rFonts w:ascii="Open Sans" w:hAnsi="Open Sans" w:cs="Open Sans"/>
        </w:rPr>
        <w:t>Idai</w:t>
      </w:r>
      <w:proofErr w:type="spellEnd"/>
      <w:r w:rsidRPr="00F42404">
        <w:rPr>
          <w:rFonts w:ascii="Open Sans" w:hAnsi="Open Sans" w:cs="Open Sans"/>
        </w:rPr>
        <w:t xml:space="preserve"> is ‘[the] southern hemisphere’s worst </w:t>
      </w:r>
      <w:r w:rsidR="008204C2" w:rsidRPr="00F42404">
        <w:rPr>
          <w:rFonts w:ascii="Open Sans" w:hAnsi="Open Sans" w:cs="Open Sans"/>
        </w:rPr>
        <w:t>[weather] disaster’.</w:t>
      </w:r>
    </w:p>
    <w:p w14:paraId="69914520" w14:textId="181D1B33" w:rsidR="000B5B0D" w:rsidRPr="00F42404" w:rsidRDefault="007F1DEA" w:rsidP="004069A3">
      <w:pPr>
        <w:pStyle w:val="ListParagraph"/>
        <w:rPr>
          <w:rFonts w:ascii="Open Sans" w:hAnsi="Open Sans" w:cs="Open Sans"/>
        </w:rPr>
      </w:pPr>
      <w:hyperlink r:id="rId10" w:history="1">
        <w:r w:rsidR="004069A3" w:rsidRPr="00F42404">
          <w:rPr>
            <w:rStyle w:val="Hyperlink"/>
            <w:rFonts w:ascii="Open Sans" w:hAnsi="Open Sans" w:cs="Open Sans"/>
          </w:rPr>
          <w:t>https://www.theguardian.com/world/2019/mar/19/cyclone-idai-worst-weather-disaster-to-hit-southern-hemisphere-mozambique-malawi</w:t>
        </w:r>
      </w:hyperlink>
    </w:p>
    <w:p w14:paraId="2FA92E1F" w14:textId="77777777" w:rsidR="004069A3" w:rsidRPr="00F42404" w:rsidRDefault="004069A3" w:rsidP="004069A3">
      <w:pPr>
        <w:pStyle w:val="ListParagraph"/>
        <w:rPr>
          <w:rFonts w:ascii="Open Sans" w:hAnsi="Open Sans" w:cs="Open Sans"/>
        </w:rPr>
      </w:pPr>
    </w:p>
    <w:p w14:paraId="3DBEB5FF" w14:textId="478D0994" w:rsidR="008204C2" w:rsidRPr="00F42404" w:rsidRDefault="008204C2" w:rsidP="004069A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F42404">
        <w:rPr>
          <w:rFonts w:ascii="Open Sans" w:hAnsi="Open Sans" w:cs="Open Sans"/>
        </w:rPr>
        <w:t>A short collection of tweets and information prior to landfall</w:t>
      </w:r>
    </w:p>
    <w:p w14:paraId="02E933DD" w14:textId="4B860FC6" w:rsidR="000B5B0D" w:rsidRPr="00F42404" w:rsidRDefault="007F1DEA" w:rsidP="004069A3">
      <w:pPr>
        <w:pStyle w:val="ListParagraph"/>
        <w:rPr>
          <w:rFonts w:ascii="Open Sans" w:hAnsi="Open Sans" w:cs="Open Sans"/>
        </w:rPr>
      </w:pPr>
      <w:hyperlink r:id="rId11" w:history="1">
        <w:r w:rsidR="004069A3" w:rsidRPr="00F42404">
          <w:rPr>
            <w:rStyle w:val="Hyperlink"/>
            <w:rFonts w:ascii="Open Sans" w:hAnsi="Open Sans" w:cs="Open Sans"/>
          </w:rPr>
          <w:t>https://clubofmozambique.com/news/cyclone-idai-on-track-to-hit-beira-on-thursday-aim-report/</w:t>
        </w:r>
      </w:hyperlink>
    </w:p>
    <w:p w14:paraId="7117EAAE" w14:textId="77777777" w:rsidR="004069A3" w:rsidRPr="00F42404" w:rsidRDefault="004069A3" w:rsidP="004069A3">
      <w:pPr>
        <w:pStyle w:val="ListParagraph"/>
        <w:rPr>
          <w:rFonts w:ascii="Open Sans" w:hAnsi="Open Sans" w:cs="Open Sans"/>
        </w:rPr>
      </w:pPr>
    </w:p>
    <w:p w14:paraId="2BBC2557" w14:textId="1B8C514B" w:rsidR="008204C2" w:rsidRPr="00F42404" w:rsidRDefault="008204C2" w:rsidP="004069A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F42404">
        <w:rPr>
          <w:rFonts w:ascii="Open Sans" w:hAnsi="Open Sans" w:cs="Open Sans"/>
        </w:rPr>
        <w:t>An excellent and extensive collection of maps produced by the European ‘Emergency Response Coordination Centre (ERCC)</w:t>
      </w:r>
    </w:p>
    <w:p w14:paraId="6AFCA8F5" w14:textId="7E0B3124" w:rsidR="000B5B0D" w:rsidRPr="00F42404" w:rsidRDefault="007F1DEA" w:rsidP="004069A3">
      <w:pPr>
        <w:pStyle w:val="ListParagraph"/>
        <w:rPr>
          <w:rFonts w:ascii="Open Sans" w:hAnsi="Open Sans" w:cs="Open Sans"/>
        </w:rPr>
      </w:pPr>
      <w:hyperlink r:id="rId12" w:history="1">
        <w:r w:rsidR="004069A3" w:rsidRPr="00F42404">
          <w:rPr>
            <w:rStyle w:val="Hyperlink"/>
            <w:rFonts w:ascii="Open Sans" w:hAnsi="Open Sans" w:cs="Open Sans"/>
          </w:rPr>
          <w:t>https://erccportal.jrc.ec.europa.eu/Preparedness/Country-profiles/country/Mozambique/iso3/MOZ</w:t>
        </w:r>
      </w:hyperlink>
    </w:p>
    <w:p w14:paraId="0E692B17" w14:textId="77777777" w:rsidR="004069A3" w:rsidRPr="00F42404" w:rsidRDefault="004069A3" w:rsidP="004069A3">
      <w:pPr>
        <w:pStyle w:val="ListParagraph"/>
        <w:rPr>
          <w:rFonts w:ascii="Open Sans" w:hAnsi="Open Sans" w:cs="Open Sans"/>
        </w:rPr>
      </w:pPr>
    </w:p>
    <w:p w14:paraId="265DF52B" w14:textId="0C8BDBC0" w:rsidR="008204C2" w:rsidRPr="00F42404" w:rsidRDefault="008204C2" w:rsidP="004069A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F42404">
        <w:rPr>
          <w:rFonts w:ascii="Open Sans" w:hAnsi="Open Sans" w:cs="Open Sans"/>
        </w:rPr>
        <w:t xml:space="preserve">All maps made available by the Global Disaster Alert and Coordination System (GDACS) </w:t>
      </w:r>
      <w:r w:rsidR="00EA727B" w:rsidRPr="00F42404">
        <w:rPr>
          <w:rFonts w:ascii="Open Sans" w:hAnsi="Open Sans" w:cs="Open Sans"/>
        </w:rPr>
        <w:t>–</w:t>
      </w:r>
      <w:r w:rsidRPr="00F42404">
        <w:rPr>
          <w:rFonts w:ascii="Open Sans" w:hAnsi="Open Sans" w:cs="Open Sans"/>
        </w:rPr>
        <w:t xml:space="preserve"> </w:t>
      </w:r>
      <w:r w:rsidR="00EA727B" w:rsidRPr="00F42404">
        <w:rPr>
          <w:rFonts w:ascii="Open Sans" w:hAnsi="Open Sans" w:cs="Open Sans"/>
        </w:rPr>
        <w:t>a coordination of the UN and European Commission.</w:t>
      </w:r>
    </w:p>
    <w:p w14:paraId="3C2649C8" w14:textId="5E937F36" w:rsidR="004D4755" w:rsidRPr="00F42404" w:rsidRDefault="007F1DEA" w:rsidP="004069A3">
      <w:pPr>
        <w:pStyle w:val="ListParagraph"/>
        <w:rPr>
          <w:rFonts w:ascii="Open Sans" w:hAnsi="Open Sans" w:cs="Open Sans"/>
        </w:rPr>
      </w:pPr>
      <w:hyperlink r:id="rId13" w:history="1">
        <w:r w:rsidR="004069A3" w:rsidRPr="00F42404">
          <w:rPr>
            <w:rStyle w:val="Hyperlink"/>
            <w:rFonts w:ascii="Open Sans" w:hAnsi="Open Sans" w:cs="Open Sans"/>
          </w:rPr>
          <w:t>http://www.gdacs.org/maps.aspx?eventid=1000552&amp;eventtype=TC</w:t>
        </w:r>
      </w:hyperlink>
    </w:p>
    <w:p w14:paraId="5B842384" w14:textId="77777777" w:rsidR="004069A3" w:rsidRPr="00F42404" w:rsidRDefault="004069A3" w:rsidP="004069A3">
      <w:pPr>
        <w:pStyle w:val="ListParagraph"/>
        <w:rPr>
          <w:rFonts w:ascii="Open Sans" w:hAnsi="Open Sans" w:cs="Open Sans"/>
        </w:rPr>
      </w:pPr>
    </w:p>
    <w:p w14:paraId="2044459E" w14:textId="5885E21B" w:rsidR="00EA727B" w:rsidRPr="00F42404" w:rsidRDefault="00EA727B" w:rsidP="004069A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F42404">
        <w:rPr>
          <w:rFonts w:ascii="Open Sans" w:hAnsi="Open Sans" w:cs="Open Sans"/>
        </w:rPr>
        <w:t xml:space="preserve">An article by the World Food Programme (WFP) as it reaches 1 million people affected by </w:t>
      </w:r>
      <w:proofErr w:type="spellStart"/>
      <w:r w:rsidRPr="00F42404">
        <w:rPr>
          <w:rFonts w:ascii="Open Sans" w:hAnsi="Open Sans" w:cs="Open Sans"/>
        </w:rPr>
        <w:t>Idai</w:t>
      </w:r>
      <w:proofErr w:type="spellEnd"/>
    </w:p>
    <w:p w14:paraId="6F8C2F62" w14:textId="2A6D0E13" w:rsidR="00176E6D" w:rsidRPr="00F42404" w:rsidRDefault="007F1DEA" w:rsidP="004069A3">
      <w:pPr>
        <w:pStyle w:val="ListParagraph"/>
        <w:rPr>
          <w:rStyle w:val="Hyperlink"/>
          <w:rFonts w:ascii="Open Sans" w:hAnsi="Open Sans" w:cs="Open Sans"/>
        </w:rPr>
      </w:pPr>
      <w:hyperlink r:id="rId14" w:history="1">
        <w:r w:rsidR="004069A3" w:rsidRPr="00F42404">
          <w:rPr>
            <w:rStyle w:val="Hyperlink"/>
            <w:rFonts w:ascii="Open Sans" w:hAnsi="Open Sans" w:cs="Open Sans"/>
          </w:rPr>
          <w:t>https://www1.wfp.org/news/world-food-programme-reaches-1-million-flood-affected-people-mozambique</w:t>
        </w:r>
      </w:hyperlink>
    </w:p>
    <w:p w14:paraId="34C1BF14" w14:textId="77777777" w:rsidR="004069A3" w:rsidRPr="00F42404" w:rsidRDefault="004069A3" w:rsidP="004069A3">
      <w:pPr>
        <w:pStyle w:val="ListParagraph"/>
        <w:rPr>
          <w:rStyle w:val="Hyperlink"/>
          <w:rFonts w:ascii="Open Sans" w:hAnsi="Open Sans" w:cs="Open Sans"/>
        </w:rPr>
      </w:pPr>
    </w:p>
    <w:p w14:paraId="64838EBA" w14:textId="256C8702" w:rsidR="00EA727B" w:rsidRPr="00F42404" w:rsidRDefault="00EA727B" w:rsidP="004069A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F42404">
        <w:rPr>
          <w:rFonts w:ascii="Open Sans" w:hAnsi="Open Sans" w:cs="Open Sans"/>
        </w:rPr>
        <w:t xml:space="preserve">A WFP insight article, describing (and illustrating) the WFP response to </w:t>
      </w:r>
      <w:proofErr w:type="spellStart"/>
      <w:r w:rsidRPr="00F42404">
        <w:rPr>
          <w:rFonts w:ascii="Open Sans" w:hAnsi="Open Sans" w:cs="Open Sans"/>
        </w:rPr>
        <w:t>Idai</w:t>
      </w:r>
      <w:proofErr w:type="spellEnd"/>
      <w:r w:rsidRPr="00F42404">
        <w:rPr>
          <w:rFonts w:ascii="Open Sans" w:hAnsi="Open Sans" w:cs="Open Sans"/>
        </w:rPr>
        <w:t>.</w:t>
      </w:r>
    </w:p>
    <w:p w14:paraId="7D6160D1" w14:textId="2D8BAAE1" w:rsidR="00176E6D" w:rsidRPr="00F42404" w:rsidRDefault="007F1DEA" w:rsidP="004069A3">
      <w:pPr>
        <w:pStyle w:val="ListParagraph"/>
        <w:rPr>
          <w:rStyle w:val="Hyperlink"/>
          <w:rFonts w:ascii="Open Sans" w:hAnsi="Open Sans" w:cs="Open Sans"/>
        </w:rPr>
      </w:pPr>
      <w:hyperlink r:id="rId15" w:history="1">
        <w:r w:rsidR="004069A3" w:rsidRPr="00F42404">
          <w:rPr>
            <w:rStyle w:val="Hyperlink"/>
            <w:rFonts w:ascii="Open Sans" w:hAnsi="Open Sans" w:cs="Open Sans"/>
          </w:rPr>
          <w:t>https://insight.wfp.org/cyclone-response-takes-shape-in-mozambique-f3ab4463f5cb</w:t>
        </w:r>
      </w:hyperlink>
    </w:p>
    <w:p w14:paraId="6227324F" w14:textId="77777777" w:rsidR="004069A3" w:rsidRPr="00F42404" w:rsidRDefault="004069A3" w:rsidP="004069A3">
      <w:pPr>
        <w:pStyle w:val="ListParagraph"/>
        <w:rPr>
          <w:rStyle w:val="Hyperlink"/>
          <w:rFonts w:ascii="Open Sans" w:hAnsi="Open Sans" w:cs="Open Sans"/>
        </w:rPr>
      </w:pPr>
    </w:p>
    <w:p w14:paraId="18BFAF47" w14:textId="6E8FA007" w:rsidR="00EA727B" w:rsidRPr="00F42404" w:rsidRDefault="00EA727B" w:rsidP="004069A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F42404">
        <w:rPr>
          <w:rFonts w:ascii="Open Sans" w:hAnsi="Open Sans" w:cs="Open Sans"/>
        </w:rPr>
        <w:t>A press release explaining the impact of a helicopter deployed on behalf of the WFP by the EU.</w:t>
      </w:r>
    </w:p>
    <w:p w14:paraId="4D844C94" w14:textId="5B565CE9" w:rsidR="00176E6D" w:rsidRPr="00F42404" w:rsidRDefault="007F1DEA" w:rsidP="004069A3">
      <w:pPr>
        <w:pStyle w:val="ListParagraph"/>
        <w:rPr>
          <w:rFonts w:ascii="Open Sans" w:hAnsi="Open Sans" w:cs="Open Sans"/>
        </w:rPr>
      </w:pPr>
      <w:hyperlink r:id="rId16" w:history="1">
        <w:r w:rsidR="004069A3" w:rsidRPr="00F42404">
          <w:rPr>
            <w:rStyle w:val="Hyperlink"/>
            <w:rFonts w:ascii="Open Sans" w:hAnsi="Open Sans" w:cs="Open Sans"/>
          </w:rPr>
          <w:t>https://www1.wfp.org/news/eu-supports-deployment-helicopter-bring-aid-communities-affected-cyclone-idai</w:t>
        </w:r>
      </w:hyperlink>
    </w:p>
    <w:p w14:paraId="1B372E5B" w14:textId="77777777" w:rsidR="004069A3" w:rsidRPr="00F42404" w:rsidRDefault="004069A3" w:rsidP="004069A3">
      <w:pPr>
        <w:pStyle w:val="ListParagraph"/>
        <w:rPr>
          <w:rFonts w:ascii="Open Sans" w:hAnsi="Open Sans" w:cs="Open Sans"/>
        </w:rPr>
      </w:pPr>
    </w:p>
    <w:p w14:paraId="3CB9CF84" w14:textId="080B16ED" w:rsidR="00EA727B" w:rsidRPr="00F42404" w:rsidRDefault="00EA727B" w:rsidP="004069A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F42404">
        <w:rPr>
          <w:rFonts w:ascii="Open Sans" w:hAnsi="Open Sans" w:cs="Open Sans"/>
        </w:rPr>
        <w:lastRenderedPageBreak/>
        <w:t xml:space="preserve">A UN article about the growing need for aid after </w:t>
      </w:r>
      <w:proofErr w:type="spellStart"/>
      <w:r w:rsidRPr="00F42404">
        <w:rPr>
          <w:rFonts w:ascii="Open Sans" w:hAnsi="Open Sans" w:cs="Open Sans"/>
        </w:rPr>
        <w:t>Idai</w:t>
      </w:r>
      <w:proofErr w:type="spellEnd"/>
      <w:r w:rsidRPr="00F42404">
        <w:rPr>
          <w:rFonts w:ascii="Open Sans" w:hAnsi="Open Sans" w:cs="Open Sans"/>
        </w:rPr>
        <w:t>, at landfall + 5 days.</w:t>
      </w:r>
    </w:p>
    <w:p w14:paraId="4CB3E79A" w14:textId="67EEE6FC" w:rsidR="00176E6D" w:rsidRDefault="007F1DEA" w:rsidP="004069A3">
      <w:pPr>
        <w:pStyle w:val="ListParagraph"/>
        <w:rPr>
          <w:rFonts w:ascii="Open Sans" w:hAnsi="Open Sans" w:cs="Open Sans"/>
        </w:rPr>
      </w:pPr>
      <w:hyperlink r:id="rId17" w:history="1">
        <w:r w:rsidR="004069A3" w:rsidRPr="00F42404">
          <w:rPr>
            <w:rStyle w:val="Hyperlink"/>
            <w:rFonts w:ascii="Open Sans" w:hAnsi="Open Sans" w:cs="Open Sans"/>
          </w:rPr>
          <w:t>https://news.un.org/en/story/2019/03/1034951</w:t>
        </w:r>
      </w:hyperlink>
    </w:p>
    <w:p w14:paraId="532051C0" w14:textId="19ED046D" w:rsidR="00EA5745" w:rsidRDefault="00EA5745" w:rsidP="004069A3">
      <w:pPr>
        <w:pStyle w:val="ListParagraph"/>
        <w:rPr>
          <w:rFonts w:ascii="Open Sans" w:hAnsi="Open Sans" w:cs="Open Sans"/>
        </w:rPr>
      </w:pPr>
    </w:p>
    <w:p w14:paraId="16ECD45A" w14:textId="77777777" w:rsidR="00EA5745" w:rsidRPr="00F42404" w:rsidRDefault="00EA5745" w:rsidP="00EA5745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A National Geographic article that briefly explores some </w:t>
      </w:r>
      <w:proofErr w:type="gramStart"/>
      <w:r>
        <w:rPr>
          <w:rFonts w:ascii="Open Sans" w:hAnsi="Open Sans" w:cs="Open Sans"/>
        </w:rPr>
        <w:t>reasons  for</w:t>
      </w:r>
      <w:proofErr w:type="gramEnd"/>
      <w:r>
        <w:rPr>
          <w:rFonts w:ascii="Open Sans" w:hAnsi="Open Sans" w:cs="Open Sans"/>
        </w:rPr>
        <w:t xml:space="preserve"> </w:t>
      </w:r>
      <w:proofErr w:type="spellStart"/>
      <w:r>
        <w:rPr>
          <w:rFonts w:ascii="Open Sans" w:hAnsi="Open Sans" w:cs="Open Sans"/>
        </w:rPr>
        <w:t>Idai’s</w:t>
      </w:r>
      <w:proofErr w:type="spellEnd"/>
      <w:r>
        <w:rPr>
          <w:rFonts w:ascii="Open Sans" w:hAnsi="Open Sans" w:cs="Open Sans"/>
        </w:rPr>
        <w:t xml:space="preserve"> impacts</w:t>
      </w:r>
    </w:p>
    <w:p w14:paraId="169B4C73" w14:textId="38D460FD" w:rsidR="00EA5745" w:rsidRDefault="007F1DEA" w:rsidP="00EA5745">
      <w:pPr>
        <w:pStyle w:val="ListParagraph"/>
        <w:rPr>
          <w:rStyle w:val="Hyperlink"/>
          <w:rFonts w:ascii="Open Sans" w:hAnsi="Open Sans" w:cs="Open Sans"/>
        </w:rPr>
      </w:pPr>
      <w:hyperlink r:id="rId18" w:history="1">
        <w:r w:rsidR="00EA5745" w:rsidRPr="00EA5745">
          <w:rPr>
            <w:rStyle w:val="Hyperlink"/>
            <w:rFonts w:ascii="Open Sans" w:hAnsi="Open Sans" w:cs="Open Sans"/>
          </w:rPr>
          <w:t>https://www.nationalgeographic.com/environment/2019/03/why-mozambique-cyclone-idai-was-so-destructive/</w:t>
        </w:r>
      </w:hyperlink>
    </w:p>
    <w:p w14:paraId="4699973C" w14:textId="77777777" w:rsidR="00EA5745" w:rsidRPr="00EA5745" w:rsidRDefault="00EA5745" w:rsidP="00EA5745">
      <w:pPr>
        <w:pStyle w:val="ListParagraph"/>
        <w:rPr>
          <w:rStyle w:val="Hyperlink"/>
          <w:rFonts w:ascii="Open Sans" w:hAnsi="Open Sans" w:cs="Open Sans"/>
        </w:rPr>
      </w:pPr>
    </w:p>
    <w:p w14:paraId="5ED0A3C1" w14:textId="77777777" w:rsidR="00EA5745" w:rsidRPr="00F42404" w:rsidRDefault="00EA5745" w:rsidP="00EA5745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F42404">
        <w:rPr>
          <w:rFonts w:ascii="Open Sans" w:hAnsi="Open Sans" w:cs="Open Sans"/>
        </w:rPr>
        <w:t>Pictures after landfall from The Guardian</w:t>
      </w:r>
    </w:p>
    <w:p w14:paraId="05270400" w14:textId="0D4BC406" w:rsidR="00EA5745" w:rsidRDefault="007F1DEA" w:rsidP="00EA5745">
      <w:pPr>
        <w:pStyle w:val="ListParagraph"/>
        <w:rPr>
          <w:rStyle w:val="Hyperlink"/>
          <w:rFonts w:ascii="Open Sans" w:hAnsi="Open Sans" w:cs="Open Sans"/>
        </w:rPr>
      </w:pPr>
      <w:hyperlink r:id="rId19" w:history="1">
        <w:r w:rsidR="00EA5745" w:rsidRPr="00EA5745">
          <w:rPr>
            <w:rStyle w:val="Hyperlink"/>
            <w:rFonts w:ascii="Open Sans" w:hAnsi="Open Sans" w:cs="Open Sans"/>
          </w:rPr>
          <w:t>https://www.theguardian.com/world/gallery/2019/mar/29/survival-in-mozambique-after-cyclone-idai-in-pictures</w:t>
        </w:r>
      </w:hyperlink>
    </w:p>
    <w:p w14:paraId="2EABCAE2" w14:textId="77777777" w:rsidR="00EA5745" w:rsidRPr="00EA5745" w:rsidRDefault="00EA5745" w:rsidP="00EA5745">
      <w:pPr>
        <w:pStyle w:val="ListParagraph"/>
        <w:rPr>
          <w:rStyle w:val="Hyperlink"/>
        </w:rPr>
      </w:pPr>
    </w:p>
    <w:p w14:paraId="44D12228" w14:textId="77777777" w:rsidR="00EA5745" w:rsidRDefault="00EA5745" w:rsidP="00EA5745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A short article from the journal ‘Nature’ exploring why </w:t>
      </w:r>
      <w:proofErr w:type="spellStart"/>
      <w:r>
        <w:rPr>
          <w:rFonts w:ascii="Open Sans" w:hAnsi="Open Sans" w:cs="Open Sans"/>
        </w:rPr>
        <w:t>Idai</w:t>
      </w:r>
      <w:proofErr w:type="spellEnd"/>
      <w:r>
        <w:rPr>
          <w:rFonts w:ascii="Open Sans" w:hAnsi="Open Sans" w:cs="Open Sans"/>
        </w:rPr>
        <w:t xml:space="preserve"> was so dangerous</w:t>
      </w:r>
    </w:p>
    <w:p w14:paraId="26182E2D" w14:textId="0F931C7E" w:rsidR="00EA5745" w:rsidRDefault="007F1DEA" w:rsidP="00EA5745">
      <w:pPr>
        <w:pStyle w:val="ListParagraph"/>
        <w:rPr>
          <w:rStyle w:val="Hyperlink"/>
          <w:rFonts w:ascii="Open Sans" w:hAnsi="Open Sans" w:cs="Open Sans"/>
        </w:rPr>
      </w:pPr>
      <w:hyperlink r:id="rId20" w:history="1">
        <w:r w:rsidR="00EA5745" w:rsidRPr="00EA5745">
          <w:rPr>
            <w:rStyle w:val="Hyperlink"/>
            <w:rFonts w:ascii="Open Sans" w:hAnsi="Open Sans" w:cs="Open Sans"/>
          </w:rPr>
          <w:t>https://www.nature.com/articles/d41586-019-00981-6</w:t>
        </w:r>
      </w:hyperlink>
    </w:p>
    <w:p w14:paraId="19B8BFD4" w14:textId="77777777" w:rsidR="00EA5745" w:rsidRPr="00EA5745" w:rsidRDefault="00EA5745" w:rsidP="00EA5745">
      <w:pPr>
        <w:pStyle w:val="ListParagraph"/>
        <w:rPr>
          <w:rStyle w:val="Hyperlink"/>
          <w:rFonts w:ascii="Open Sans" w:hAnsi="Open Sans" w:cs="Open Sans"/>
        </w:rPr>
      </w:pPr>
    </w:p>
    <w:p w14:paraId="08B03F6E" w14:textId="77777777" w:rsidR="00EA5745" w:rsidRPr="00EA5745" w:rsidRDefault="00EA5745" w:rsidP="00EA5745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EA5745">
        <w:rPr>
          <w:rFonts w:ascii="Open Sans" w:hAnsi="Open Sans" w:cs="Open Sans"/>
        </w:rPr>
        <w:t xml:space="preserve">NASA’s Earth Science Disaster Program page on </w:t>
      </w:r>
      <w:proofErr w:type="spellStart"/>
      <w:r w:rsidRPr="00EA5745">
        <w:rPr>
          <w:rFonts w:ascii="Open Sans" w:hAnsi="Open Sans" w:cs="Open Sans"/>
        </w:rPr>
        <w:t>Idai</w:t>
      </w:r>
      <w:proofErr w:type="spellEnd"/>
      <w:r w:rsidRPr="00EA5745">
        <w:rPr>
          <w:rFonts w:ascii="Open Sans" w:hAnsi="Open Sans" w:cs="Open Sans"/>
        </w:rPr>
        <w:t xml:space="preserve">.  Includes lots of good maps (some interactive), and the latest evaluation and analysis. </w:t>
      </w:r>
    </w:p>
    <w:p w14:paraId="6C7E1296" w14:textId="5FA3E861" w:rsidR="00EA5745" w:rsidRDefault="007F1DEA" w:rsidP="00EA5745">
      <w:pPr>
        <w:pStyle w:val="ListParagraph"/>
        <w:rPr>
          <w:rStyle w:val="Hyperlink"/>
          <w:rFonts w:ascii="Open Sans" w:hAnsi="Open Sans" w:cs="Open Sans"/>
        </w:rPr>
      </w:pPr>
      <w:hyperlink r:id="rId21" w:history="1">
        <w:r w:rsidR="00EA5745" w:rsidRPr="00EA5745">
          <w:rPr>
            <w:rStyle w:val="Hyperlink"/>
            <w:rFonts w:ascii="Open Sans" w:hAnsi="Open Sans" w:cs="Open Sans"/>
          </w:rPr>
          <w:t>https://disasters.nasa.gov/cyclone-idai-2019</w:t>
        </w:r>
      </w:hyperlink>
      <w:r w:rsidR="00EA5745" w:rsidRPr="00EA5745">
        <w:rPr>
          <w:rStyle w:val="Hyperlink"/>
          <w:rFonts w:ascii="Open Sans" w:hAnsi="Open Sans" w:cs="Open Sans"/>
        </w:rPr>
        <w:t xml:space="preserve"> </w:t>
      </w:r>
    </w:p>
    <w:p w14:paraId="2E16AC34" w14:textId="77777777" w:rsidR="00EA5745" w:rsidRPr="00EA5745" w:rsidRDefault="00EA5745" w:rsidP="00EA5745">
      <w:pPr>
        <w:pStyle w:val="ListParagraph"/>
        <w:rPr>
          <w:rStyle w:val="Hyperlink"/>
          <w:rFonts w:ascii="Open Sans" w:hAnsi="Open Sans" w:cs="Open Sans"/>
        </w:rPr>
      </w:pPr>
    </w:p>
    <w:p w14:paraId="3B9BE41A" w14:textId="576CC169" w:rsidR="00EA5745" w:rsidRDefault="00EA5745" w:rsidP="00EA5745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proofErr w:type="spellStart"/>
      <w:r>
        <w:rPr>
          <w:rFonts w:ascii="Open Sans" w:hAnsi="Open Sans" w:cs="Open Sans"/>
        </w:rPr>
        <w:t>Med</w:t>
      </w:r>
      <w:r w:rsidR="001E0BAD">
        <w:rPr>
          <w:rFonts w:ascii="Open Sans" w:hAnsi="Open Sans" w:cs="Open Sans"/>
        </w:rPr>
        <w:t>e</w:t>
      </w:r>
      <w:r>
        <w:rPr>
          <w:rFonts w:ascii="Open Sans" w:hAnsi="Open Sans" w:cs="Open Sans"/>
        </w:rPr>
        <w:t>cin</w:t>
      </w:r>
      <w:r w:rsidR="001E0BAD">
        <w:rPr>
          <w:rFonts w:ascii="Open Sans" w:hAnsi="Open Sans" w:cs="Open Sans"/>
        </w:rPr>
        <w:t>e</w:t>
      </w:r>
      <w:r>
        <w:rPr>
          <w:rFonts w:ascii="Open Sans" w:hAnsi="Open Sans" w:cs="Open Sans"/>
        </w:rPr>
        <w:t>s</w:t>
      </w:r>
      <w:proofErr w:type="spellEnd"/>
      <w:r>
        <w:rPr>
          <w:rFonts w:ascii="Open Sans" w:hAnsi="Open Sans" w:cs="Open Sans"/>
        </w:rPr>
        <w:t xml:space="preserve"> Sans Frontiers evaluation of the humanitarian response at landfall + 30 days.</w:t>
      </w:r>
    </w:p>
    <w:p w14:paraId="668A8A97" w14:textId="36D90E00" w:rsidR="00EA5745" w:rsidRDefault="007F1DEA" w:rsidP="00EA5745">
      <w:pPr>
        <w:pStyle w:val="ListParagraph"/>
        <w:rPr>
          <w:rStyle w:val="Hyperlink"/>
          <w:rFonts w:ascii="Open Sans" w:hAnsi="Open Sans" w:cs="Open Sans"/>
        </w:rPr>
      </w:pPr>
      <w:hyperlink r:id="rId22" w:history="1">
        <w:r w:rsidR="00EA5745" w:rsidRPr="00EA5745">
          <w:rPr>
            <w:rStyle w:val="Hyperlink"/>
            <w:rFonts w:ascii="Open Sans" w:hAnsi="Open Sans" w:cs="Open Sans"/>
          </w:rPr>
          <w:t>https://www.msf.org/emergency-recovery-mozambique-one-month-after-cyclone-idai</w:t>
        </w:r>
      </w:hyperlink>
      <w:r w:rsidR="00EA5745" w:rsidRPr="00EA5745">
        <w:rPr>
          <w:rStyle w:val="Hyperlink"/>
          <w:rFonts w:ascii="Open Sans" w:hAnsi="Open Sans" w:cs="Open Sans"/>
        </w:rPr>
        <w:t xml:space="preserve"> </w:t>
      </w:r>
    </w:p>
    <w:p w14:paraId="3FFAD7F0" w14:textId="77777777" w:rsidR="00EA5745" w:rsidRPr="00EA5745" w:rsidRDefault="00EA5745" w:rsidP="00EA5745">
      <w:pPr>
        <w:pStyle w:val="ListParagraph"/>
        <w:rPr>
          <w:rStyle w:val="Hyperlink"/>
          <w:rFonts w:ascii="Open Sans" w:hAnsi="Open Sans" w:cs="Open Sans"/>
        </w:rPr>
      </w:pPr>
    </w:p>
    <w:p w14:paraId="6BF3B831" w14:textId="77777777" w:rsidR="00EA5745" w:rsidRDefault="00EA5745" w:rsidP="00EA5745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A WHO timeline of </w:t>
      </w:r>
      <w:proofErr w:type="spellStart"/>
      <w:r>
        <w:rPr>
          <w:rFonts w:ascii="Open Sans" w:hAnsi="Open Sans" w:cs="Open Sans"/>
        </w:rPr>
        <w:t>Idai</w:t>
      </w:r>
      <w:proofErr w:type="spellEnd"/>
      <w:r>
        <w:rPr>
          <w:rFonts w:ascii="Open Sans" w:hAnsi="Open Sans" w:cs="Open Sans"/>
        </w:rPr>
        <w:t xml:space="preserve"> events, including lots of links to media and further information.</w:t>
      </w:r>
    </w:p>
    <w:p w14:paraId="6987316B" w14:textId="77777777" w:rsidR="00EA5745" w:rsidRPr="00EA5745" w:rsidRDefault="007F1DEA" w:rsidP="00EA5745">
      <w:pPr>
        <w:pStyle w:val="ListParagraph"/>
        <w:numPr>
          <w:ilvl w:val="0"/>
          <w:numId w:val="1"/>
        </w:numPr>
        <w:rPr>
          <w:rStyle w:val="Hyperlink"/>
          <w:rFonts w:ascii="Open Sans" w:hAnsi="Open Sans" w:cs="Open Sans"/>
          <w:color w:val="auto"/>
          <w:u w:val="none"/>
        </w:rPr>
      </w:pPr>
      <w:hyperlink r:id="rId23" w:history="1">
        <w:r w:rsidR="00EA5745" w:rsidRPr="00EA5745">
          <w:rPr>
            <w:rStyle w:val="Hyperlink"/>
            <w:rFonts w:ascii="Open Sans" w:hAnsi="Open Sans" w:cs="Open Sans"/>
          </w:rPr>
          <w:t>https://www.who.int/emergencies/cyclone-idai/events-as-they-happen</w:t>
        </w:r>
      </w:hyperlink>
    </w:p>
    <w:p w14:paraId="34CF7CA0" w14:textId="5E0AB2F8" w:rsidR="00EA5745" w:rsidRPr="00EA5745" w:rsidRDefault="00EA5745" w:rsidP="00EA5745">
      <w:pPr>
        <w:pStyle w:val="ListParagraph"/>
        <w:rPr>
          <w:rFonts w:ascii="Open Sans" w:hAnsi="Open Sans" w:cs="Open Sans"/>
        </w:rPr>
      </w:pPr>
      <w:r w:rsidRPr="00EA5745">
        <w:rPr>
          <w:rFonts w:ascii="Open Sans" w:hAnsi="Open Sans" w:cs="Open Sans"/>
        </w:rPr>
        <w:t xml:space="preserve">(in </w:t>
      </w:r>
      <w:r w:rsidRPr="00F42404">
        <w:rPr>
          <w:rFonts w:ascii="Open Sans" w:hAnsi="Open Sans" w:cs="Open Sans"/>
        </w:rPr>
        <w:t>particular the OCHA diagram)</w:t>
      </w:r>
    </w:p>
    <w:p w14:paraId="66CB1974" w14:textId="77777777" w:rsidR="004069A3" w:rsidRPr="00F42404" w:rsidRDefault="004069A3" w:rsidP="004069A3">
      <w:pPr>
        <w:pStyle w:val="ListParagraph"/>
        <w:rPr>
          <w:rFonts w:ascii="Open Sans" w:hAnsi="Open Sans" w:cs="Open Sans"/>
        </w:rPr>
      </w:pPr>
    </w:p>
    <w:p w14:paraId="18A9F720" w14:textId="4DDAB47A" w:rsidR="00EA727B" w:rsidRPr="00F42404" w:rsidRDefault="00EA727B" w:rsidP="004069A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F42404">
        <w:rPr>
          <w:rFonts w:ascii="Open Sans" w:hAnsi="Open Sans" w:cs="Open Sans"/>
        </w:rPr>
        <w:t xml:space="preserve">A co-ordination agency, </w:t>
      </w:r>
      <w:r w:rsidR="00770623" w:rsidRPr="00F42404">
        <w:rPr>
          <w:rFonts w:ascii="Open Sans" w:hAnsi="Open Sans" w:cs="Open Sans"/>
        </w:rPr>
        <w:t>the maps of access constraints, landing zones and planning are excellent resources.</w:t>
      </w:r>
    </w:p>
    <w:p w14:paraId="20F15420" w14:textId="5D35CC19" w:rsidR="00176E6D" w:rsidRPr="00F42404" w:rsidRDefault="007F1DEA" w:rsidP="004069A3">
      <w:pPr>
        <w:pStyle w:val="ListParagraph"/>
        <w:rPr>
          <w:rFonts w:ascii="Open Sans" w:hAnsi="Open Sans" w:cs="Open Sans"/>
        </w:rPr>
      </w:pPr>
      <w:hyperlink r:id="rId24" w:history="1">
        <w:r w:rsidR="004069A3" w:rsidRPr="00F42404">
          <w:rPr>
            <w:rStyle w:val="Hyperlink"/>
            <w:rFonts w:ascii="Open Sans" w:hAnsi="Open Sans" w:cs="Open Sans"/>
          </w:rPr>
          <w:t>https://logcluster.org/ops/cyclone-idai19</w:t>
        </w:r>
      </w:hyperlink>
    </w:p>
    <w:p w14:paraId="73E3B3A5" w14:textId="77777777" w:rsidR="004069A3" w:rsidRPr="00F42404" w:rsidRDefault="004069A3" w:rsidP="004069A3">
      <w:pPr>
        <w:pStyle w:val="ListParagraph"/>
        <w:rPr>
          <w:rFonts w:ascii="Open Sans" w:hAnsi="Open Sans" w:cs="Open Sans"/>
        </w:rPr>
      </w:pPr>
    </w:p>
    <w:p w14:paraId="20DA4538" w14:textId="7F19CF79" w:rsidR="00EA727B" w:rsidRPr="00F42404" w:rsidRDefault="00770623" w:rsidP="004069A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F42404">
        <w:rPr>
          <w:rFonts w:ascii="Open Sans" w:hAnsi="Open Sans" w:cs="Open Sans"/>
        </w:rPr>
        <w:t xml:space="preserve">The website of the EU Copernicus Emergency Management Service.  Mapping produced of </w:t>
      </w:r>
      <w:r w:rsidR="00F42404" w:rsidRPr="00F42404">
        <w:rPr>
          <w:rFonts w:ascii="Open Sans" w:hAnsi="Open Sans" w:cs="Open Sans"/>
        </w:rPr>
        <w:t>Mozambique</w:t>
      </w:r>
      <w:r w:rsidRPr="00F42404">
        <w:rPr>
          <w:rFonts w:ascii="Open Sans" w:hAnsi="Open Sans" w:cs="Open Sans"/>
        </w:rPr>
        <w:t xml:space="preserve"> to assess flooding and the impacts of </w:t>
      </w:r>
      <w:proofErr w:type="spellStart"/>
      <w:r w:rsidRPr="00F42404">
        <w:rPr>
          <w:rFonts w:ascii="Open Sans" w:hAnsi="Open Sans" w:cs="Open Sans"/>
        </w:rPr>
        <w:t>Idai</w:t>
      </w:r>
      <w:proofErr w:type="spellEnd"/>
      <w:r w:rsidRPr="00F42404">
        <w:rPr>
          <w:rFonts w:ascii="Open Sans" w:hAnsi="Open Sans" w:cs="Open Sans"/>
        </w:rPr>
        <w:t>.</w:t>
      </w:r>
    </w:p>
    <w:p w14:paraId="6178E31A" w14:textId="6254CEE6" w:rsidR="00176E6D" w:rsidRPr="00F42404" w:rsidRDefault="007F1DEA" w:rsidP="004069A3">
      <w:pPr>
        <w:pStyle w:val="ListParagraph"/>
        <w:numPr>
          <w:ilvl w:val="1"/>
          <w:numId w:val="1"/>
        </w:numPr>
        <w:rPr>
          <w:rStyle w:val="Hyperlink"/>
          <w:rFonts w:ascii="Open Sans" w:hAnsi="Open Sans" w:cs="Open Sans"/>
        </w:rPr>
      </w:pPr>
      <w:hyperlink r:id="rId25" w:history="1">
        <w:r w:rsidR="004069A3" w:rsidRPr="00F42404">
          <w:rPr>
            <w:rStyle w:val="Hyperlink"/>
            <w:rFonts w:ascii="Open Sans" w:hAnsi="Open Sans" w:cs="Open Sans"/>
          </w:rPr>
          <w:t>https://emergency.copernicus.eu/</w:t>
        </w:r>
      </w:hyperlink>
    </w:p>
    <w:p w14:paraId="73A4492A" w14:textId="079540A6" w:rsidR="00770623" w:rsidRPr="00F42404" w:rsidRDefault="007F1DEA" w:rsidP="004069A3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hyperlink r:id="rId26" w:history="1">
        <w:r w:rsidR="00770623" w:rsidRPr="00F42404">
          <w:rPr>
            <w:rStyle w:val="Hyperlink"/>
            <w:rFonts w:ascii="Open Sans" w:hAnsi="Open Sans" w:cs="Open Sans"/>
          </w:rPr>
          <w:t>https://emergency.copernicus.eu/mapping/list-of-components/EMSR348</w:t>
        </w:r>
      </w:hyperlink>
    </w:p>
    <w:p w14:paraId="1ED0CAAC" w14:textId="1BAC1B5B" w:rsidR="00770623" w:rsidRPr="00F42404" w:rsidRDefault="007F1DEA" w:rsidP="004069A3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hyperlink r:id="rId27" w:history="1">
        <w:r w:rsidR="00770623" w:rsidRPr="00F42404">
          <w:rPr>
            <w:rStyle w:val="Hyperlink"/>
            <w:rFonts w:ascii="Open Sans" w:hAnsi="Open Sans" w:cs="Open Sans"/>
          </w:rPr>
          <w:t>https://emergency.copernicus.eu/mapping/list-of-components/EMSR346</w:t>
        </w:r>
      </w:hyperlink>
    </w:p>
    <w:p w14:paraId="44A04E6E" w14:textId="170EFA9D" w:rsidR="00770623" w:rsidRPr="00F42404" w:rsidRDefault="00770623" w:rsidP="004069A3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 w:rsidRPr="00F42404">
        <w:rPr>
          <w:rFonts w:ascii="Open Sans" w:hAnsi="Open Sans" w:cs="Open Sans"/>
        </w:rPr>
        <w:t>https://emergency.copernicus.eu/mapping/list-of-components/EMSR026</w:t>
      </w:r>
    </w:p>
    <w:p w14:paraId="6F745870" w14:textId="26F4CD3C" w:rsidR="00770623" w:rsidRPr="00F42404" w:rsidRDefault="007F1DEA" w:rsidP="004069A3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hyperlink r:id="rId28" w:history="1">
        <w:r w:rsidR="004069A3" w:rsidRPr="00F42404">
          <w:rPr>
            <w:rStyle w:val="Hyperlink"/>
            <w:rFonts w:ascii="Open Sans" w:hAnsi="Open Sans" w:cs="Open Sans"/>
          </w:rPr>
          <w:t>https://emergency.copernicus.eu/mapping/list-of-components/EMSR339</w:t>
        </w:r>
      </w:hyperlink>
    </w:p>
    <w:p w14:paraId="0B2EE9A6" w14:textId="77777777" w:rsidR="004069A3" w:rsidRPr="00F42404" w:rsidRDefault="004069A3" w:rsidP="004069A3">
      <w:pPr>
        <w:pStyle w:val="ListParagraph"/>
        <w:ind w:left="1440"/>
        <w:rPr>
          <w:rFonts w:ascii="Open Sans" w:hAnsi="Open Sans" w:cs="Open Sans"/>
        </w:rPr>
      </w:pPr>
    </w:p>
    <w:p w14:paraId="5A4D754E" w14:textId="69218A53" w:rsidR="00770623" w:rsidRPr="00F42404" w:rsidRDefault="00770623" w:rsidP="004069A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F42404">
        <w:rPr>
          <w:rFonts w:ascii="Open Sans" w:hAnsi="Open Sans" w:cs="Open Sans"/>
        </w:rPr>
        <w:t>A related Copernicus page detailing EU support</w:t>
      </w:r>
    </w:p>
    <w:p w14:paraId="03B775EB" w14:textId="0EA1D3EA" w:rsidR="00176E6D" w:rsidRPr="00F42404" w:rsidRDefault="007F1DEA" w:rsidP="004069A3">
      <w:pPr>
        <w:pStyle w:val="ListParagraph"/>
        <w:rPr>
          <w:rStyle w:val="Hyperlink"/>
          <w:rFonts w:ascii="Open Sans" w:hAnsi="Open Sans" w:cs="Open Sans"/>
        </w:rPr>
      </w:pPr>
      <w:hyperlink r:id="rId29" w:history="1">
        <w:r w:rsidR="004069A3" w:rsidRPr="00F42404">
          <w:rPr>
            <w:rStyle w:val="Hyperlink"/>
            <w:rFonts w:ascii="Open Sans" w:hAnsi="Open Sans" w:cs="Open Sans"/>
          </w:rPr>
          <w:t>https://emergency.copernicus.eu/mapping/ems/eu-provides-further-support-mozambique-following-cyclone-idai</w:t>
        </w:r>
      </w:hyperlink>
    </w:p>
    <w:p w14:paraId="714B75F9" w14:textId="77777777" w:rsidR="004069A3" w:rsidRPr="00F42404" w:rsidRDefault="004069A3" w:rsidP="004069A3">
      <w:pPr>
        <w:pStyle w:val="ListParagraph"/>
        <w:rPr>
          <w:rFonts w:ascii="Open Sans" w:hAnsi="Open Sans" w:cs="Open Sans"/>
        </w:rPr>
      </w:pPr>
    </w:p>
    <w:p w14:paraId="010375C6" w14:textId="2EC9AC46" w:rsidR="00EA727B" w:rsidRPr="00F42404" w:rsidRDefault="004069A3" w:rsidP="004069A3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F42404">
        <w:rPr>
          <w:rFonts w:ascii="Open Sans" w:hAnsi="Open Sans" w:cs="Open Sans"/>
        </w:rPr>
        <w:lastRenderedPageBreak/>
        <w:t xml:space="preserve">A short explanation of the importance of remote sensing to disaster response.  Links to further information and resources. </w:t>
      </w:r>
    </w:p>
    <w:p w14:paraId="60411224" w14:textId="64120988" w:rsidR="00176E6D" w:rsidRPr="00F42404" w:rsidRDefault="007F1DEA" w:rsidP="004069A3">
      <w:pPr>
        <w:pStyle w:val="ListParagraph"/>
        <w:rPr>
          <w:rFonts w:ascii="Open Sans" w:hAnsi="Open Sans" w:cs="Open Sans"/>
        </w:rPr>
      </w:pPr>
      <w:hyperlink r:id="rId30" w:history="1">
        <w:r w:rsidR="004069A3" w:rsidRPr="00F42404">
          <w:rPr>
            <w:rStyle w:val="Hyperlink"/>
            <w:rFonts w:ascii="Open Sans" w:hAnsi="Open Sans" w:cs="Open Sans"/>
          </w:rPr>
          <w:t>https://www.esa.int/Our_Activities/Observing_the_Earth/Copernicus/Sentinel-1/Copernicus_Sentinel-1_maps_floods_in_wake_of_Idai</w:t>
        </w:r>
      </w:hyperlink>
    </w:p>
    <w:p w14:paraId="2304A45D" w14:textId="77777777" w:rsidR="004069A3" w:rsidRPr="00F42404" w:rsidRDefault="004069A3" w:rsidP="004069A3">
      <w:pPr>
        <w:pStyle w:val="ListParagraph"/>
        <w:rPr>
          <w:rFonts w:ascii="Open Sans" w:hAnsi="Open Sans" w:cs="Open Sans"/>
        </w:rPr>
      </w:pPr>
    </w:p>
    <w:p w14:paraId="2572F21A" w14:textId="4EDD5551" w:rsidR="00EA727B" w:rsidRPr="00F42404" w:rsidRDefault="004069A3" w:rsidP="004069A3">
      <w:pPr>
        <w:pStyle w:val="ListParagraph"/>
        <w:numPr>
          <w:ilvl w:val="0"/>
          <w:numId w:val="1"/>
        </w:numPr>
        <w:rPr>
          <w:rFonts w:ascii="Open Sans" w:hAnsi="Open Sans" w:cs="Open Sans"/>
          <w:color w:val="FF0000"/>
        </w:rPr>
      </w:pPr>
      <w:r w:rsidRPr="00F42404">
        <w:rPr>
          <w:rFonts w:ascii="Open Sans" w:hAnsi="Open Sans" w:cs="Open Sans"/>
          <w:color w:val="FF0000"/>
        </w:rPr>
        <w:t xml:space="preserve">Excellent mapping (currently broken due to a website </w:t>
      </w:r>
      <w:commentRangeStart w:id="0"/>
      <w:r w:rsidRPr="00F42404">
        <w:rPr>
          <w:rFonts w:ascii="Open Sans" w:hAnsi="Open Sans" w:cs="Open Sans"/>
          <w:color w:val="FF0000"/>
        </w:rPr>
        <w:t>upgrade</w:t>
      </w:r>
      <w:commentRangeEnd w:id="0"/>
      <w:r w:rsidR="004246F2">
        <w:rPr>
          <w:rStyle w:val="CommentReference"/>
        </w:rPr>
        <w:commentReference w:id="0"/>
      </w:r>
      <w:r w:rsidRPr="00F42404">
        <w:rPr>
          <w:rFonts w:ascii="Open Sans" w:hAnsi="Open Sans" w:cs="Open Sans"/>
          <w:color w:val="FF0000"/>
        </w:rPr>
        <w:t>)</w:t>
      </w:r>
    </w:p>
    <w:p w14:paraId="075B303C" w14:textId="33FCCF37" w:rsidR="00176E6D" w:rsidRPr="00F42404" w:rsidRDefault="007F1DEA" w:rsidP="004069A3">
      <w:pPr>
        <w:pStyle w:val="ListParagraph"/>
        <w:rPr>
          <w:rFonts w:ascii="Open Sans" w:hAnsi="Open Sans" w:cs="Open Sans"/>
          <w:color w:val="FF0000"/>
        </w:rPr>
      </w:pPr>
      <w:hyperlink r:id="rId34" w:history="1">
        <w:r w:rsidR="004069A3" w:rsidRPr="00F42404">
          <w:rPr>
            <w:rStyle w:val="Hyperlink"/>
            <w:rFonts w:ascii="Open Sans" w:hAnsi="Open Sans" w:cs="Open Sans"/>
          </w:rPr>
          <w:t>https://www.unitar.org/unosat/maps/MOZ</w:t>
        </w:r>
      </w:hyperlink>
    </w:p>
    <w:p w14:paraId="4E2B25E4" w14:textId="7435A921" w:rsidR="00EF79B4" w:rsidRPr="00F42404" w:rsidRDefault="00EF79B4">
      <w:pPr>
        <w:rPr>
          <w:rFonts w:ascii="Open Sans" w:hAnsi="Open Sans" w:cs="Open Sans"/>
        </w:rPr>
      </w:pPr>
    </w:p>
    <w:sectPr w:rsidR="00EF79B4" w:rsidRPr="00F42404" w:rsidSect="00CD7327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ylvia Knight" w:date="2019-07-04T14:59:00Z" w:initials="SK">
    <w:p w14:paraId="48FBC33F" w14:textId="77777777" w:rsidR="004246F2" w:rsidRDefault="004246F2">
      <w:pPr>
        <w:pStyle w:val="CommentText"/>
      </w:pPr>
      <w:r>
        <w:rPr>
          <w:rStyle w:val="CommentReference"/>
        </w:rPr>
        <w:annotationRef/>
      </w:r>
      <w:r>
        <w:t>Still broken 4/7/19</w:t>
      </w:r>
    </w:p>
    <w:p w14:paraId="7A0831B8" w14:textId="305F097D" w:rsidR="004246F2" w:rsidRDefault="004246F2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A0831B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A0831B8" w16cid:durableId="20C892D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032911" w14:textId="77777777" w:rsidR="007F1DEA" w:rsidRDefault="007F1DEA" w:rsidP="00CD7327">
      <w:pPr>
        <w:spacing w:after="0" w:line="240" w:lineRule="auto"/>
      </w:pPr>
      <w:r>
        <w:separator/>
      </w:r>
    </w:p>
  </w:endnote>
  <w:endnote w:type="continuationSeparator" w:id="0">
    <w:p w14:paraId="694CCA4F" w14:textId="77777777" w:rsidR="007F1DEA" w:rsidRDefault="007F1DEA" w:rsidP="00CD7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F3556" w14:textId="77777777" w:rsidR="00CD7327" w:rsidRDefault="00CD73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D2C7E2" w14:textId="4463C8CC" w:rsidR="00CD7327" w:rsidRDefault="00CD7327" w:rsidP="00CD7327">
    <w:pPr>
      <w:pStyle w:val="Footer"/>
      <w:jc w:val="center"/>
    </w:pPr>
    <w:r>
      <w:rPr>
        <w:noProof/>
      </w:rPr>
      <w:drawing>
        <wp:inline distT="0" distB="0" distL="0" distR="0" wp14:anchorId="4AA66BBE" wp14:editId="6D802B1E">
          <wp:extent cx="2065655" cy="981075"/>
          <wp:effectExtent l="0" t="0" r="0" b="9525"/>
          <wp:docPr id="1" name="Picture 1" descr="A close up of a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5655" cy="981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E30A3D8" w14:textId="77777777" w:rsidR="00CD7327" w:rsidRDefault="00CD73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D3B854" w14:textId="77777777" w:rsidR="00CD7327" w:rsidRDefault="00CD73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03D4D6" w14:textId="77777777" w:rsidR="007F1DEA" w:rsidRDefault="007F1DEA" w:rsidP="00CD7327">
      <w:pPr>
        <w:spacing w:after="0" w:line="240" w:lineRule="auto"/>
      </w:pPr>
      <w:r>
        <w:separator/>
      </w:r>
    </w:p>
  </w:footnote>
  <w:footnote w:type="continuationSeparator" w:id="0">
    <w:p w14:paraId="1EEF955E" w14:textId="77777777" w:rsidR="007F1DEA" w:rsidRDefault="007F1DEA" w:rsidP="00CD7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EF7CC8" w14:textId="77777777" w:rsidR="00CD7327" w:rsidRDefault="00CD73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6662BA" w14:textId="77777777" w:rsidR="00CD7327" w:rsidRDefault="00CD73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D3D96" w14:textId="77777777" w:rsidR="00CD7327" w:rsidRDefault="00CD73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E200EB"/>
    <w:multiLevelType w:val="hybridMultilevel"/>
    <w:tmpl w:val="AAE82CFE"/>
    <w:lvl w:ilvl="0" w:tplc="0F16232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u w:color="FFFFFF" w:themeColor="background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ylvia Knight">
    <w15:presenceInfo w15:providerId="AD" w15:userId="S-1-5-21-2932504533-2853714833-3796803071-205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MjIxMTU0M7cwNjVQ0lEKTi0uzszPAykwrAUAS3RWjSwAAAA="/>
  </w:docVars>
  <w:rsids>
    <w:rsidRoot w:val="000B5B0D"/>
    <w:rsid w:val="000B4B4D"/>
    <w:rsid w:val="000B5B0D"/>
    <w:rsid w:val="001557F6"/>
    <w:rsid w:val="00176E6D"/>
    <w:rsid w:val="001E0BAD"/>
    <w:rsid w:val="00392BFE"/>
    <w:rsid w:val="004069A3"/>
    <w:rsid w:val="004246F2"/>
    <w:rsid w:val="004D4755"/>
    <w:rsid w:val="00536B2D"/>
    <w:rsid w:val="00770623"/>
    <w:rsid w:val="007F1DEA"/>
    <w:rsid w:val="008204C2"/>
    <w:rsid w:val="00C073DF"/>
    <w:rsid w:val="00CD7327"/>
    <w:rsid w:val="00D4519D"/>
    <w:rsid w:val="00EA5745"/>
    <w:rsid w:val="00EA727B"/>
    <w:rsid w:val="00EF79B4"/>
    <w:rsid w:val="00F24FC0"/>
    <w:rsid w:val="00F42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9D7BFD"/>
  <w15:chartTrackingRefBased/>
  <w15:docId w15:val="{C8248885-F4BD-4F7D-B21B-B92697714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5B0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47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D475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706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7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27"/>
  </w:style>
  <w:style w:type="paragraph" w:styleId="Footer">
    <w:name w:val="footer"/>
    <w:basedOn w:val="Normal"/>
    <w:link w:val="FooterChar"/>
    <w:uiPriority w:val="99"/>
    <w:unhideWhenUsed/>
    <w:rsid w:val="00CD7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27"/>
  </w:style>
  <w:style w:type="character" w:styleId="CommentReference">
    <w:name w:val="annotation reference"/>
    <w:basedOn w:val="DefaultParagraphFont"/>
    <w:uiPriority w:val="99"/>
    <w:semiHidden/>
    <w:unhideWhenUsed/>
    <w:rsid w:val="004246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46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46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6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6F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46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6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Cyclone_Idai" TargetMode="External"/><Relationship Id="rId13" Type="http://schemas.openxmlformats.org/officeDocument/2006/relationships/hyperlink" Target="http://www.gdacs.org/maps.aspx?eventid=1000552&amp;eventtype=TC" TargetMode="External"/><Relationship Id="rId18" Type="http://schemas.openxmlformats.org/officeDocument/2006/relationships/hyperlink" Target="https://www.nationalgeographic.com/environment/2019/03/why-mozambique-cyclone-idai-was-so-destructive/" TargetMode="External"/><Relationship Id="rId26" Type="http://schemas.openxmlformats.org/officeDocument/2006/relationships/hyperlink" Target="https://emergency.copernicus.eu/mapping/list-of-components/EMSR348" TargetMode="External"/><Relationship Id="rId39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hyperlink" Target="https://disasters.nasa.gov/cyclone-idai-2019" TargetMode="External"/><Relationship Id="rId34" Type="http://schemas.openxmlformats.org/officeDocument/2006/relationships/hyperlink" Target="https://www.unitar.org/unosat/maps/MOZ" TargetMode="External"/><Relationship Id="rId42" Type="http://schemas.microsoft.com/office/2011/relationships/people" Target="people.xml"/><Relationship Id="rId7" Type="http://schemas.openxmlformats.org/officeDocument/2006/relationships/hyperlink" Target="https://blogs.nasa.gov/hurricanes/tag/idai-2019/" TargetMode="External"/><Relationship Id="rId12" Type="http://schemas.openxmlformats.org/officeDocument/2006/relationships/hyperlink" Target="https://erccportal.jrc.ec.europa.eu/Preparedness/Country-profiles/country/Mozambique/iso3/MOZ" TargetMode="External"/><Relationship Id="rId17" Type="http://schemas.openxmlformats.org/officeDocument/2006/relationships/hyperlink" Target="https://news.un.org/en/story/2019/03/1034951" TargetMode="External"/><Relationship Id="rId25" Type="http://schemas.openxmlformats.org/officeDocument/2006/relationships/hyperlink" Target="https://emergency.copernicus.eu/" TargetMode="External"/><Relationship Id="rId33" Type="http://schemas.microsoft.com/office/2016/09/relationships/commentsIds" Target="commentsIds.xml"/><Relationship Id="rId38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www1.wfp.org/news/eu-supports-deployment-helicopter-bring-aid-communities-affected-cyclone-idai" TargetMode="External"/><Relationship Id="rId20" Type="http://schemas.openxmlformats.org/officeDocument/2006/relationships/hyperlink" Target="https://www.nature.com/articles/d41586-019-00981-6" TargetMode="External"/><Relationship Id="rId29" Type="http://schemas.openxmlformats.org/officeDocument/2006/relationships/hyperlink" Target="https://emergency.copernicus.eu/mapping/ems/eu-provides-further-support-mozambique-following-cyclone-idai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lubofmozambique.com/news/cyclone-idai-on-track-to-hit-beira-on-thursday-aim-report/" TargetMode="External"/><Relationship Id="rId24" Type="http://schemas.openxmlformats.org/officeDocument/2006/relationships/hyperlink" Target="https://logcluster.org/ops/cyclone-idai19" TargetMode="External"/><Relationship Id="rId32" Type="http://schemas.microsoft.com/office/2011/relationships/commentsExtended" Target="commentsExtended.xml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s://insight.wfp.org/cyclone-response-takes-shape-in-mozambique-f3ab4463f5cb" TargetMode="External"/><Relationship Id="rId23" Type="http://schemas.openxmlformats.org/officeDocument/2006/relationships/hyperlink" Target="https://www.who.int/emergencies/cyclone-idai/events-as-they-happen" TargetMode="External"/><Relationship Id="rId28" Type="http://schemas.openxmlformats.org/officeDocument/2006/relationships/hyperlink" Target="https://emergency.copernicus.eu/mapping/list-of-components/EMSR339" TargetMode="External"/><Relationship Id="rId36" Type="http://schemas.openxmlformats.org/officeDocument/2006/relationships/header" Target="header2.xml"/><Relationship Id="rId10" Type="http://schemas.openxmlformats.org/officeDocument/2006/relationships/hyperlink" Target="https://www.theguardian.com/world/2019/mar/19/cyclone-idai-worst-weather-disaster-to-hit-southern-hemisphere-mozambique-malawi" TargetMode="External"/><Relationship Id="rId19" Type="http://schemas.openxmlformats.org/officeDocument/2006/relationships/hyperlink" Target="https://www.theguardian.com/world/gallery/2019/mar/29/survival-in-mozambique-after-cyclone-idai-in-pictures" TargetMode="External"/><Relationship Id="rId31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hyperlink" Target="https://www.bbc.co.uk/news/world-africa-47638696" TargetMode="External"/><Relationship Id="rId14" Type="http://schemas.openxmlformats.org/officeDocument/2006/relationships/hyperlink" Target="https://www1.wfp.org/news/world-food-programme-reaches-1-million-flood-affected-people-mozambique" TargetMode="External"/><Relationship Id="rId22" Type="http://schemas.openxmlformats.org/officeDocument/2006/relationships/hyperlink" Target="https://www.msf.org/emergency-recovery-mozambique-one-month-after-cyclone-idai" TargetMode="External"/><Relationship Id="rId27" Type="http://schemas.openxmlformats.org/officeDocument/2006/relationships/hyperlink" Target="https://emergency.copernicus.eu/mapping/list-of-components/EMSR346" TargetMode="External"/><Relationship Id="rId30" Type="http://schemas.openxmlformats.org/officeDocument/2006/relationships/hyperlink" Target="https://www.esa.int/Our_Activities/Observing_the_Earth/Copernicus/Sentinel-1/Copernicus_Sentinel-1_maps_floods_in_wake_of_Idai" TargetMode="External"/><Relationship Id="rId35" Type="http://schemas.openxmlformats.org/officeDocument/2006/relationships/header" Target="header1.xml"/><Relationship Id="rId43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4</Words>
  <Characters>526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Monk</dc:creator>
  <cp:keywords/>
  <dc:description/>
  <cp:lastModifiedBy>Ellen Thompson</cp:lastModifiedBy>
  <cp:revision>2</cp:revision>
  <dcterms:created xsi:type="dcterms:W3CDTF">2020-12-06T10:00:00Z</dcterms:created>
  <dcterms:modified xsi:type="dcterms:W3CDTF">2020-12-06T10:00:00Z</dcterms:modified>
</cp:coreProperties>
</file>